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A4A006" w14:textId="16D382BD" w:rsidR="007C57E6" w:rsidRDefault="007C57E6" w:rsidP="007C57E6">
      <w:pPr>
        <w:pStyle w:val="Title"/>
        <w:spacing w:line="256" w:lineRule="auto"/>
        <w:ind w:left="2670"/>
      </w:pPr>
      <w:r>
        <w:rPr>
          <w:noProof/>
          <w:lang w:eastAsia="en-GB"/>
        </w:rPr>
        <w:drawing>
          <wp:anchor distT="0" distB="0" distL="0" distR="0" simplePos="0" relativeHeight="251658240" behindDoc="0" locked="0" layoutInCell="1" allowOverlap="1" wp14:anchorId="589595E7" wp14:editId="07A317C5">
            <wp:simplePos x="0" y="0"/>
            <wp:positionH relativeFrom="page">
              <wp:posOffset>823595</wp:posOffset>
            </wp:positionH>
            <wp:positionV relativeFrom="paragraph">
              <wp:posOffset>-173355</wp:posOffset>
            </wp:positionV>
            <wp:extent cx="1228725" cy="1087120"/>
            <wp:effectExtent l="0" t="0" r="9525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087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1F5F34"/>
        </w:rPr>
        <w:t xml:space="preserve">St </w:t>
      </w:r>
      <w:proofErr w:type="spellStart"/>
      <w:r>
        <w:rPr>
          <w:color w:val="1F5F34"/>
        </w:rPr>
        <w:t>Erme</w:t>
      </w:r>
      <w:proofErr w:type="spellEnd"/>
      <w:r>
        <w:rPr>
          <w:color w:val="1F5F34"/>
        </w:rPr>
        <w:t xml:space="preserve"> with </w:t>
      </w:r>
      <w:proofErr w:type="spellStart"/>
      <w:r>
        <w:rPr>
          <w:color w:val="1F5F34"/>
        </w:rPr>
        <w:t>Trispen</w:t>
      </w:r>
      <w:proofErr w:type="spellEnd"/>
      <w:r>
        <w:rPr>
          <w:color w:val="1F5F34"/>
          <w:spacing w:val="1"/>
        </w:rPr>
        <w:t xml:space="preserve"> </w:t>
      </w:r>
      <w:r>
        <w:rPr>
          <w:color w:val="1F5F34"/>
        </w:rPr>
        <w:t>Communit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Primar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School</w:t>
      </w:r>
    </w:p>
    <w:p w14:paraId="25CC51D9" w14:textId="232C58FA" w:rsidR="004D1158" w:rsidRDefault="004D1158">
      <w:pPr>
        <w:pStyle w:val="BodyText"/>
        <w:ind w:left="983"/>
        <w:rPr>
          <w:rFonts w:ascii="Times New Roman"/>
          <w:b w:val="0"/>
          <w:sz w:val="20"/>
        </w:rPr>
      </w:pPr>
    </w:p>
    <w:p w14:paraId="25CC51DA" w14:textId="77777777" w:rsidR="004D1158" w:rsidRDefault="00C21158">
      <w:pPr>
        <w:pStyle w:val="BodyText"/>
        <w:spacing w:before="132" w:line="259" w:lineRule="auto"/>
        <w:ind w:left="2675" w:right="137" w:hanging="2542"/>
      </w:pPr>
      <w:r>
        <w:rPr>
          <w:color w:val="4471C4"/>
        </w:rPr>
        <w:t xml:space="preserve">Strategies for </w:t>
      </w:r>
      <w:r>
        <w:rPr>
          <w:color w:val="C45811"/>
        </w:rPr>
        <w:t xml:space="preserve">supporting pupils </w:t>
      </w:r>
      <w:r>
        <w:rPr>
          <w:color w:val="4471C4"/>
        </w:rPr>
        <w:t>with Special Educational Needs and</w:t>
      </w:r>
      <w:r>
        <w:rPr>
          <w:color w:val="4471C4"/>
          <w:spacing w:val="-87"/>
        </w:rPr>
        <w:t xml:space="preserve"> </w:t>
      </w:r>
      <w:r>
        <w:rPr>
          <w:color w:val="4471C4"/>
        </w:rPr>
        <w:t>Disabilities</w:t>
      </w:r>
      <w:r>
        <w:rPr>
          <w:color w:val="4471C4"/>
          <w:spacing w:val="1"/>
        </w:rPr>
        <w:t xml:space="preserve"> </w:t>
      </w:r>
      <w:r>
        <w:rPr>
          <w:color w:val="4471C4"/>
        </w:rPr>
        <w:t>when</w:t>
      </w:r>
      <w:r>
        <w:rPr>
          <w:color w:val="4471C4"/>
          <w:spacing w:val="-1"/>
        </w:rPr>
        <w:t xml:space="preserve"> </w:t>
      </w:r>
      <w:r>
        <w:rPr>
          <w:color w:val="C45811"/>
        </w:rPr>
        <w:t xml:space="preserve">Writing </w:t>
      </w:r>
      <w:r>
        <w:rPr>
          <w:color w:val="4471C4"/>
        </w:rPr>
        <w:t>in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lessons.</w:t>
      </w:r>
    </w:p>
    <w:p w14:paraId="25CC51DB" w14:textId="77777777" w:rsidR="004D1158" w:rsidRDefault="004D1158">
      <w:pPr>
        <w:spacing w:before="12"/>
        <w:rPr>
          <w:b/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4D1158" w14:paraId="25CC51DE" w14:textId="77777777">
        <w:trPr>
          <w:trHeight w:val="294"/>
        </w:trPr>
        <w:tc>
          <w:tcPr>
            <w:tcW w:w="2830" w:type="dxa"/>
          </w:tcPr>
          <w:p w14:paraId="25CC51DC" w14:textId="77777777" w:rsidR="004D1158" w:rsidRDefault="00C21158">
            <w:pPr>
              <w:pStyle w:val="TableParagraph"/>
              <w:spacing w:line="274" w:lineRule="exact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Individual Need</w:t>
            </w:r>
          </w:p>
        </w:tc>
        <w:tc>
          <w:tcPr>
            <w:tcW w:w="7629" w:type="dxa"/>
          </w:tcPr>
          <w:p w14:paraId="25CC51DD" w14:textId="053E7222" w:rsidR="004D1158" w:rsidRDefault="00F5237D">
            <w:pPr>
              <w:pStyle w:val="TableParagraph"/>
              <w:spacing w:line="274" w:lineRule="exact"/>
              <w:ind w:left="1622" w:right="1614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Here’s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ow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we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elp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everyone to grow in Confidence, Knowledge and Creativity</w:t>
            </w:r>
            <w:bookmarkStart w:id="0" w:name="_GoBack"/>
            <w:bookmarkEnd w:id="0"/>
          </w:p>
        </w:tc>
      </w:tr>
      <w:tr w:rsidR="004D1158" w14:paraId="25CC51E7" w14:textId="77777777">
        <w:trPr>
          <w:trHeight w:val="2085"/>
        </w:trPr>
        <w:tc>
          <w:tcPr>
            <w:tcW w:w="2830" w:type="dxa"/>
          </w:tcPr>
          <w:p w14:paraId="25CC51DF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1E0" w14:textId="77777777" w:rsidR="004D1158" w:rsidRDefault="004D1158">
            <w:pPr>
              <w:pStyle w:val="TableParagraph"/>
              <w:spacing w:before="1"/>
              <w:ind w:left="0"/>
              <w:rPr>
                <w:b/>
                <w:sz w:val="33"/>
              </w:rPr>
            </w:pPr>
          </w:p>
          <w:p w14:paraId="25CC51E1" w14:textId="77777777" w:rsidR="004D1158" w:rsidRDefault="00C21158">
            <w:pPr>
              <w:pStyle w:val="TableParagraph"/>
              <w:ind w:left="143" w:right="119" w:firstLine="35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ttention Deficit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Hyperactivity</w:t>
            </w:r>
            <w:r>
              <w:rPr>
                <w:b/>
                <w:color w:val="4471C4"/>
                <w:spacing w:val="-16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25CC51E2" w14:textId="77777777" w:rsidR="004D1158" w:rsidRDefault="00C21158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tell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ories</w:t>
            </w:r>
          </w:p>
          <w:p w14:paraId="25CC51E3" w14:textId="77777777" w:rsidR="004D1158" w:rsidRDefault="00C21158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ind w:right="1137"/>
              <w:rPr>
                <w:rFonts w:ascii="Wingdings" w:hAnsi="Wingdings"/>
              </w:rPr>
            </w:pPr>
            <w:r>
              <w:rPr>
                <w:sz w:val="24"/>
              </w:rPr>
              <w:t>Incorporate drama into writing lessons to explor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haract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lot</w:t>
            </w:r>
          </w:p>
          <w:p w14:paraId="25CC51E4" w14:textId="77777777" w:rsidR="004D1158" w:rsidRDefault="00C21158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spacing w:before="26"/>
              <w:ind w:right="723"/>
              <w:rPr>
                <w:rFonts w:ascii="Wingdings" w:hAnsi="Wingdings"/>
              </w:rPr>
            </w:pPr>
            <w:r>
              <w:rPr>
                <w:sz w:val="24"/>
              </w:rPr>
              <w:t>Ask children to repeat the instructions to ensure the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kn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at and 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erfor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 task</w:t>
            </w:r>
          </w:p>
          <w:p w14:paraId="25CC51E5" w14:textId="77777777" w:rsidR="004D1158" w:rsidRDefault="00C21158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spacing w:before="23"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Ensu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ir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/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l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tn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</w:p>
          <w:p w14:paraId="25CC51E6" w14:textId="77777777" w:rsidR="004D1158" w:rsidRDefault="00C21158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spacing w:line="251" w:lineRule="exact"/>
              <w:ind w:hanging="361"/>
              <w:rPr>
                <w:rFonts w:ascii="Wingdings" w:hAnsi="Wingdings"/>
                <w:sz w:val="24"/>
              </w:rPr>
            </w:pPr>
            <w:r>
              <w:t>Writing</w:t>
            </w:r>
            <w:r>
              <w:rPr>
                <w:spacing w:val="-1"/>
              </w:rPr>
              <w:t xml:space="preserve"> </w:t>
            </w:r>
            <w:r>
              <w:t>frames used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t>break</w:t>
            </w:r>
            <w:r>
              <w:rPr>
                <w:spacing w:val="-2"/>
              </w:rPr>
              <w:t xml:space="preserve"> </w:t>
            </w:r>
            <w:r>
              <w:t>up</w:t>
            </w:r>
            <w:r>
              <w:rPr>
                <w:spacing w:val="-2"/>
              </w:rPr>
              <w:t xml:space="preserve"> </w:t>
            </w:r>
            <w:r>
              <w:t>writing</w:t>
            </w:r>
            <w:r>
              <w:rPr>
                <w:spacing w:val="-1"/>
              </w:rPr>
              <w:t xml:space="preserve"> </w:t>
            </w:r>
            <w:r>
              <w:t>tasks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planning</w:t>
            </w:r>
          </w:p>
        </w:tc>
      </w:tr>
      <w:tr w:rsidR="004D1158" w14:paraId="25CC51EF" w14:textId="77777777">
        <w:trPr>
          <w:trHeight w:val="2109"/>
        </w:trPr>
        <w:tc>
          <w:tcPr>
            <w:tcW w:w="2830" w:type="dxa"/>
          </w:tcPr>
          <w:p w14:paraId="25CC51E8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1E9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1EA" w14:textId="77777777" w:rsidR="004D1158" w:rsidRDefault="00C21158">
            <w:pPr>
              <w:pStyle w:val="TableParagraph"/>
              <w:spacing w:before="222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nxiety</w:t>
            </w:r>
          </w:p>
        </w:tc>
        <w:tc>
          <w:tcPr>
            <w:tcW w:w="7629" w:type="dxa"/>
          </w:tcPr>
          <w:p w14:paraId="25CC51EB" w14:textId="77777777" w:rsidR="004D1158" w:rsidRDefault="00C21158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372"/>
              <w:rPr>
                <w:rFonts w:ascii="Wingdings" w:hAnsi="Wingdings"/>
              </w:rPr>
            </w:pPr>
            <w:r>
              <w:rPr>
                <w:sz w:val="24"/>
              </w:rPr>
              <w:t>Ensure consistency with regard to group work – (i.e. talk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artn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 always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ame)</w:t>
            </w:r>
          </w:p>
          <w:p w14:paraId="25CC51EC" w14:textId="77777777" w:rsidR="004D1158" w:rsidRDefault="00C21158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spacing w:before="27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Positi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lationship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intain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gul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alogue</w:t>
            </w:r>
          </w:p>
          <w:p w14:paraId="25CC51ED" w14:textId="77777777" w:rsidR="004D1158" w:rsidRDefault="00C21158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spacing w:before="23"/>
              <w:ind w:right="392"/>
              <w:rPr>
                <w:rFonts w:ascii="Wingdings" w:hAnsi="Wingdings"/>
              </w:rPr>
            </w:pPr>
            <w:r>
              <w:rPr>
                <w:sz w:val="24"/>
              </w:rPr>
              <w:t>Give prior warning if a writing lesson is going to look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fferent from normal or if there will be drama element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volved</w:t>
            </w:r>
          </w:p>
          <w:p w14:paraId="25CC51EE" w14:textId="77777777" w:rsidR="004D1158" w:rsidRDefault="00C21158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spacing w:line="27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re-teac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terven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versations</w:t>
            </w:r>
          </w:p>
        </w:tc>
      </w:tr>
      <w:tr w:rsidR="004D1158" w14:paraId="25CC51F8" w14:textId="77777777">
        <w:trPr>
          <w:trHeight w:val="2695"/>
        </w:trPr>
        <w:tc>
          <w:tcPr>
            <w:tcW w:w="2830" w:type="dxa"/>
          </w:tcPr>
          <w:p w14:paraId="25CC51F0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1F1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1F2" w14:textId="77777777" w:rsidR="004D1158" w:rsidRDefault="00C21158">
            <w:pPr>
              <w:pStyle w:val="TableParagraph"/>
              <w:spacing w:before="219"/>
              <w:ind w:left="866" w:right="84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utism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pectrum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25CC51F3" w14:textId="77777777" w:rsidR="004D1158" w:rsidRDefault="00C21158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618"/>
              <w:rPr>
                <w:rFonts w:ascii="Wingdings" w:hAnsi="Wingdings"/>
              </w:rPr>
            </w:pPr>
            <w:r>
              <w:rPr>
                <w:sz w:val="24"/>
              </w:rPr>
              <w:t>Differenti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s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su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acc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ke progress</w:t>
            </w:r>
          </w:p>
          <w:p w14:paraId="25CC51F4" w14:textId="77777777" w:rsidR="004D1158" w:rsidRDefault="00C21158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before="22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As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rec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‘closed’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estion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roug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la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cussion</w:t>
            </w:r>
          </w:p>
          <w:p w14:paraId="25CC51F5" w14:textId="77777777" w:rsidR="004D1158" w:rsidRDefault="00C21158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before="1"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Whe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ossible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mpt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i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</w:p>
          <w:p w14:paraId="25CC51F6" w14:textId="77777777" w:rsidR="004D1158" w:rsidRDefault="00C21158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377"/>
              <w:rPr>
                <w:rFonts w:ascii="Wingdings" w:hAnsi="Wingdings"/>
              </w:rPr>
            </w:pPr>
            <w:r>
              <w:rPr>
                <w:sz w:val="24"/>
              </w:rPr>
              <w:t>Adopt a consistent approach to writing lessons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voi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rast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anges 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m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ou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ri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arning</w:t>
            </w:r>
          </w:p>
          <w:p w14:paraId="25CC51F7" w14:textId="77777777" w:rsidR="004D1158" w:rsidRDefault="00C21158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before="9" w:line="292" w:lineRule="exact"/>
              <w:ind w:right="222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Give a clear goal for the content of independent writ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 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uch 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xpected b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</w:p>
        </w:tc>
      </w:tr>
      <w:tr w:rsidR="004D1158" w14:paraId="25CC5201" w14:textId="77777777">
        <w:trPr>
          <w:trHeight w:val="2034"/>
        </w:trPr>
        <w:tc>
          <w:tcPr>
            <w:tcW w:w="2830" w:type="dxa"/>
          </w:tcPr>
          <w:p w14:paraId="25CC51F9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1FA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1FB" w14:textId="77777777" w:rsidR="004D1158" w:rsidRDefault="00C21158">
            <w:pPr>
              <w:pStyle w:val="TableParagraph"/>
              <w:spacing w:before="185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lexia</w:t>
            </w:r>
          </w:p>
        </w:tc>
        <w:tc>
          <w:tcPr>
            <w:tcW w:w="7629" w:type="dxa"/>
          </w:tcPr>
          <w:p w14:paraId="25CC51FC" w14:textId="77777777" w:rsidR="004D1158" w:rsidRDefault="00C21158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506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Using a background other than white when displaying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pap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s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teracti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iteboard)</w:t>
            </w:r>
          </w:p>
          <w:p w14:paraId="25CC51FD" w14:textId="77777777" w:rsidR="004D1158" w:rsidRDefault="00C21158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before="1"/>
              <w:ind w:hanging="361"/>
              <w:rPr>
                <w:rFonts w:ascii="Wingdings" w:hAnsi="Wingdings"/>
              </w:rPr>
            </w:pPr>
            <w:r>
              <w:t>Provide</w:t>
            </w:r>
            <w:r>
              <w:rPr>
                <w:spacing w:val="-4"/>
              </w:rPr>
              <w:t xml:space="preserve"> </w:t>
            </w:r>
            <w:r>
              <w:t>coloured</w:t>
            </w:r>
            <w:r>
              <w:rPr>
                <w:spacing w:val="-1"/>
              </w:rPr>
              <w:t xml:space="preserve"> </w:t>
            </w:r>
            <w:r>
              <w:t>over</w:t>
            </w:r>
            <w:r>
              <w:rPr>
                <w:spacing w:val="-4"/>
              </w:rPr>
              <w:t xml:space="preserve"> </w:t>
            </w:r>
            <w:r>
              <w:t>lays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different</w:t>
            </w:r>
            <w:r>
              <w:rPr>
                <w:spacing w:val="-4"/>
              </w:rPr>
              <w:t xml:space="preserve"> </w:t>
            </w:r>
            <w:r>
              <w:t>sizes</w:t>
            </w:r>
            <w:r>
              <w:rPr>
                <w:spacing w:val="-2"/>
              </w:rPr>
              <w:t xml:space="preserve"> </w:t>
            </w:r>
            <w:r>
              <w:t>for</w:t>
            </w:r>
            <w:r>
              <w:rPr>
                <w:spacing w:val="-3"/>
              </w:rPr>
              <w:t xml:space="preserve"> </w:t>
            </w:r>
            <w:r>
              <w:t>reading</w:t>
            </w:r>
          </w:p>
          <w:p w14:paraId="25CC51FE" w14:textId="77777777" w:rsidR="004D1158" w:rsidRDefault="00C21158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635"/>
              <w:rPr>
                <w:rFonts w:ascii="Wingdings" w:hAnsi="Wingdings"/>
              </w:rPr>
            </w:pPr>
            <w:r>
              <w:rPr>
                <w:sz w:val="24"/>
              </w:rPr>
              <w:t>Us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iz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2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bo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inted shee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stori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/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xts)</w:t>
            </w:r>
          </w:p>
          <w:p w14:paraId="25CC51FF" w14:textId="77777777" w:rsidR="004D1158" w:rsidRDefault="00C21158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line="293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Us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u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ntu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othic, Com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an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ri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</w:p>
          <w:p w14:paraId="25CC5200" w14:textId="77777777" w:rsidR="004D1158" w:rsidRDefault="00C21158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line="273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Verdan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in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hee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stori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/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xts)</w:t>
            </w:r>
          </w:p>
        </w:tc>
      </w:tr>
      <w:tr w:rsidR="004D1158" w14:paraId="25CC5209" w14:textId="77777777">
        <w:trPr>
          <w:trHeight w:val="1742"/>
        </w:trPr>
        <w:tc>
          <w:tcPr>
            <w:tcW w:w="2830" w:type="dxa"/>
          </w:tcPr>
          <w:p w14:paraId="25CC5202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203" w14:textId="77777777" w:rsidR="004D1158" w:rsidRDefault="004D1158">
            <w:pPr>
              <w:pStyle w:val="TableParagraph"/>
              <w:spacing w:before="2"/>
              <w:ind w:left="0"/>
              <w:rPr>
                <w:b/>
                <w:sz w:val="31"/>
              </w:rPr>
            </w:pPr>
          </w:p>
          <w:p w14:paraId="25CC5204" w14:textId="77777777" w:rsidR="004D1158" w:rsidRDefault="00C21158">
            <w:pPr>
              <w:pStyle w:val="TableParagraph"/>
              <w:spacing w:before="1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praxia</w:t>
            </w:r>
          </w:p>
        </w:tc>
        <w:tc>
          <w:tcPr>
            <w:tcW w:w="7629" w:type="dxa"/>
          </w:tcPr>
          <w:p w14:paraId="25CC5205" w14:textId="77777777" w:rsidR="004D1158" w:rsidRDefault="00C21158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line="29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Bu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yp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ritt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</w:p>
          <w:p w14:paraId="25CC5206" w14:textId="77777777" w:rsidR="004D1158" w:rsidRDefault="00C21158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line="269" w:lineRule="exact"/>
              <w:ind w:hanging="361"/>
              <w:rPr>
                <w:rFonts w:ascii="Wingdings" w:hAnsi="Wingdings"/>
              </w:rPr>
            </w:pPr>
            <w:r>
              <w:t>Provide</w:t>
            </w:r>
            <w:r>
              <w:rPr>
                <w:spacing w:val="-2"/>
              </w:rPr>
              <w:t xml:space="preserve"> </w:t>
            </w:r>
            <w:r>
              <w:t>writing</w:t>
            </w:r>
            <w:r>
              <w:rPr>
                <w:spacing w:val="-3"/>
              </w:rPr>
              <w:t xml:space="preserve"> </w:t>
            </w:r>
            <w:r>
              <w:t>slopes</w:t>
            </w:r>
          </w:p>
          <w:p w14:paraId="25CC5207" w14:textId="77777777" w:rsidR="004D1158" w:rsidRDefault="00C21158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before="2"/>
              <w:ind w:right="283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rovide scaffold sheets to aid the structure of a piece of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</w:p>
          <w:p w14:paraId="25CC5208" w14:textId="77777777" w:rsidR="004D1158" w:rsidRDefault="00C21158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line="296" w:lineRule="exact"/>
              <w:ind w:right="10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enci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rip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d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an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o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explor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ind 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o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itable</w:t>
            </w:r>
          </w:p>
        </w:tc>
      </w:tr>
      <w:tr w:rsidR="004D1158" w14:paraId="25CC520F" w14:textId="77777777">
        <w:trPr>
          <w:trHeight w:val="1758"/>
        </w:trPr>
        <w:tc>
          <w:tcPr>
            <w:tcW w:w="2830" w:type="dxa"/>
          </w:tcPr>
          <w:p w14:paraId="25CC520A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20B" w14:textId="77777777" w:rsidR="004D1158" w:rsidRDefault="00C21158">
            <w:pPr>
              <w:pStyle w:val="TableParagraph"/>
              <w:spacing w:before="239"/>
              <w:ind w:left="744" w:right="716" w:firstLine="24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Hearing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25CC520C" w14:textId="77777777" w:rsidR="004D1158" w:rsidRDefault="00C21158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363"/>
              <w:rPr>
                <w:sz w:val="24"/>
              </w:rPr>
            </w:pPr>
            <w:r>
              <w:rPr>
                <w:sz w:val="24"/>
              </w:rPr>
              <w:t>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b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i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ea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teractiv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hiteboar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/or the teacher</w:t>
            </w:r>
          </w:p>
          <w:p w14:paraId="25CC520D" w14:textId="77777777" w:rsidR="004D1158" w:rsidRDefault="00C21158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437"/>
              <w:rPr>
                <w:sz w:val="24"/>
              </w:rPr>
            </w:pPr>
            <w:r>
              <w:rPr>
                <w:sz w:val="24"/>
              </w:rPr>
              <w:t>T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depend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 ens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know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at 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</w:p>
          <w:p w14:paraId="25CC520E" w14:textId="77777777" w:rsidR="004D1158" w:rsidRDefault="00C21158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line="296" w:lineRule="exact"/>
              <w:ind w:right="439"/>
              <w:rPr>
                <w:sz w:val="24"/>
              </w:rPr>
            </w:pPr>
            <w:r>
              <w:rPr>
                <w:sz w:val="24"/>
              </w:rPr>
              <w:t>Ensure that any videos that are shown in writing lesson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btitled</w:t>
            </w:r>
          </w:p>
        </w:tc>
      </w:tr>
    </w:tbl>
    <w:p w14:paraId="25CC5210" w14:textId="77777777" w:rsidR="004D1158" w:rsidRDefault="004D1158">
      <w:pPr>
        <w:spacing w:line="296" w:lineRule="exact"/>
        <w:rPr>
          <w:sz w:val="24"/>
        </w:rPr>
        <w:sectPr w:rsidR="004D1158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4D1158" w14:paraId="25CC5214" w14:textId="77777777">
        <w:trPr>
          <w:trHeight w:val="1178"/>
        </w:trPr>
        <w:tc>
          <w:tcPr>
            <w:tcW w:w="2830" w:type="dxa"/>
          </w:tcPr>
          <w:p w14:paraId="25CC5211" w14:textId="77777777" w:rsidR="004D1158" w:rsidRDefault="004D1158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7629" w:type="dxa"/>
          </w:tcPr>
          <w:p w14:paraId="25CC5212" w14:textId="77777777" w:rsidR="004D1158" w:rsidRDefault="00C21158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371"/>
              <w:rPr>
                <w:rFonts w:ascii="Wingdings" w:hAnsi="Wingdings"/>
              </w:rPr>
            </w:pPr>
            <w:r>
              <w:rPr>
                <w:sz w:val="24"/>
              </w:rPr>
              <w:t>Provide print outs from the main input in a writing lesson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child can refer to</w:t>
            </w:r>
          </w:p>
          <w:p w14:paraId="25CC5213" w14:textId="77777777" w:rsidR="004D1158" w:rsidRDefault="00C21158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line="296" w:lineRule="exact"/>
              <w:ind w:right="42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New and unfamiliar vocabulary in a text is discussed a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rt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equence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</w:p>
        </w:tc>
      </w:tr>
      <w:tr w:rsidR="004D1158" w14:paraId="25CC521A" w14:textId="77777777">
        <w:trPr>
          <w:trHeight w:val="1468"/>
        </w:trPr>
        <w:tc>
          <w:tcPr>
            <w:tcW w:w="2830" w:type="dxa"/>
          </w:tcPr>
          <w:p w14:paraId="25CC5215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216" w14:textId="77777777" w:rsidR="004D1158" w:rsidRDefault="00C21158">
            <w:pPr>
              <w:pStyle w:val="TableParagraph"/>
              <w:spacing w:before="243"/>
              <w:ind w:left="593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ileting Issues</w:t>
            </w:r>
          </w:p>
        </w:tc>
        <w:tc>
          <w:tcPr>
            <w:tcW w:w="7629" w:type="dxa"/>
          </w:tcPr>
          <w:p w14:paraId="25CC5217" w14:textId="77777777" w:rsidR="004D1158" w:rsidRDefault="00C21158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ind w:right="202"/>
              <w:rPr>
                <w:sz w:val="24"/>
              </w:rPr>
            </w:pPr>
            <w:r>
              <w:rPr>
                <w:sz w:val="24"/>
              </w:rPr>
              <w:t>Le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a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tur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screetly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o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av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g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ermiss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enev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</w:p>
          <w:p w14:paraId="25CC5218" w14:textId="77777777" w:rsidR="004D1158" w:rsidRDefault="00C21158">
            <w:pPr>
              <w:pStyle w:val="TableParagraph"/>
              <w:spacing w:line="294" w:lineRule="exact"/>
              <w:rPr>
                <w:sz w:val="24"/>
              </w:rPr>
            </w:pPr>
            <w:r>
              <w:rPr>
                <w:sz w:val="24"/>
              </w:rPr>
              <w:t>ne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ile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u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‘toile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ss’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ropriate)</w:t>
            </w:r>
          </w:p>
          <w:p w14:paraId="25CC5219" w14:textId="77777777" w:rsidR="004D1158" w:rsidRDefault="00C21158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spacing w:line="296" w:lineRule="exact"/>
              <w:ind w:right="271"/>
              <w:rPr>
                <w:sz w:val="24"/>
              </w:rPr>
            </w:pPr>
            <w:r>
              <w:rPr>
                <w:sz w:val="24"/>
              </w:rPr>
              <w:t>Sit the child close to the door so that they can leave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lassroom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creetly</w:t>
            </w:r>
          </w:p>
        </w:tc>
      </w:tr>
      <w:tr w:rsidR="004D1158" w14:paraId="25CC522F" w14:textId="77777777">
        <w:trPr>
          <w:trHeight w:val="5582"/>
        </w:trPr>
        <w:tc>
          <w:tcPr>
            <w:tcW w:w="2830" w:type="dxa"/>
          </w:tcPr>
          <w:p w14:paraId="25CC521B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21C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21D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21E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21F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220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221" w14:textId="77777777" w:rsidR="004D1158" w:rsidRDefault="004D1158">
            <w:pPr>
              <w:pStyle w:val="TableParagraph"/>
              <w:spacing w:before="6"/>
              <w:ind w:left="0"/>
              <w:rPr>
                <w:b/>
                <w:sz w:val="23"/>
              </w:rPr>
            </w:pPr>
          </w:p>
          <w:p w14:paraId="25CC5222" w14:textId="77777777" w:rsidR="004D1158" w:rsidRDefault="00C21158">
            <w:pPr>
              <w:pStyle w:val="TableParagraph"/>
              <w:ind w:left="1020" w:right="453" w:hanging="32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gnition an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earning</w:t>
            </w:r>
          </w:p>
          <w:p w14:paraId="25CC5223" w14:textId="77777777" w:rsidR="004D1158" w:rsidRDefault="00C21158">
            <w:pPr>
              <w:pStyle w:val="TableParagraph"/>
              <w:spacing w:line="294" w:lineRule="exact"/>
              <w:ind w:left="78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hallenges</w:t>
            </w:r>
          </w:p>
        </w:tc>
        <w:tc>
          <w:tcPr>
            <w:tcW w:w="7629" w:type="dxa"/>
          </w:tcPr>
          <w:p w14:paraId="25CC5224" w14:textId="77777777" w:rsidR="004D1158" w:rsidRDefault="00C21158">
            <w:pPr>
              <w:pStyle w:val="TableParagraph"/>
              <w:numPr>
                <w:ilvl w:val="0"/>
                <w:numId w:val="6"/>
              </w:numPr>
              <w:tabs>
                <w:tab w:val="left" w:pos="855"/>
              </w:tabs>
              <w:ind w:right="592"/>
              <w:rPr>
                <w:rFonts w:ascii="Wingdings" w:hAnsi="Wingdings"/>
              </w:rPr>
            </w:pPr>
            <w:r>
              <w:rPr>
                <w:sz w:val="24"/>
              </w:rPr>
              <w:t>Differenti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s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su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acc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ke progress</w:t>
            </w:r>
          </w:p>
          <w:p w14:paraId="25CC5225" w14:textId="77777777" w:rsidR="004D1158" w:rsidRDefault="00C21158">
            <w:pPr>
              <w:pStyle w:val="TableParagraph"/>
              <w:numPr>
                <w:ilvl w:val="0"/>
                <w:numId w:val="6"/>
              </w:numPr>
              <w:tabs>
                <w:tab w:val="left" w:pos="855"/>
              </w:tabs>
              <w:ind w:right="84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wor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a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gen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</w:p>
          <w:p w14:paraId="25CC5226" w14:textId="77777777" w:rsidR="004D1158" w:rsidRDefault="00C21158">
            <w:pPr>
              <w:pStyle w:val="TableParagraph"/>
              <w:numPr>
                <w:ilvl w:val="0"/>
                <w:numId w:val="6"/>
              </w:numPr>
              <w:tabs>
                <w:tab w:val="left" w:pos="855"/>
              </w:tabs>
              <w:ind w:right="287"/>
              <w:rPr>
                <w:rFonts w:ascii="Wingdings" w:hAnsi="Wingdings"/>
              </w:rPr>
            </w:pPr>
            <w:r>
              <w:rPr>
                <w:sz w:val="24"/>
              </w:rPr>
              <w:t>Provide scaffold sheets (particularly for non-fiction texts)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 ai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 pie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</w:p>
          <w:p w14:paraId="25CC5227" w14:textId="77777777" w:rsidR="004D1158" w:rsidRDefault="00C21158">
            <w:pPr>
              <w:pStyle w:val="TableParagraph"/>
              <w:numPr>
                <w:ilvl w:val="0"/>
                <w:numId w:val="6"/>
              </w:numPr>
              <w:tabs>
                <w:tab w:val="left" w:pos="855"/>
              </w:tabs>
              <w:ind w:right="159"/>
              <w:rPr>
                <w:rFonts w:ascii="Wingdings" w:hAnsi="Wingdings"/>
              </w:rPr>
            </w:pPr>
            <w:r>
              <w:rPr>
                <w:sz w:val="24"/>
              </w:rPr>
              <w:t>Provide regular ‘check ins’ (mini-plenaries) to ensure tha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nderstand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nfi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</w:p>
          <w:p w14:paraId="25CC5228" w14:textId="77777777" w:rsidR="004D1158" w:rsidRDefault="00C21158">
            <w:pPr>
              <w:pStyle w:val="TableParagraph"/>
              <w:numPr>
                <w:ilvl w:val="0"/>
                <w:numId w:val="6"/>
              </w:numPr>
              <w:tabs>
                <w:tab w:val="left" w:pos="855"/>
              </w:tabs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Suppo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verco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blem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</w:p>
          <w:p w14:paraId="25CC5229" w14:textId="77777777" w:rsidR="004D1158" w:rsidRDefault="00C21158">
            <w:pPr>
              <w:pStyle w:val="TableParagraph"/>
              <w:numPr>
                <w:ilvl w:val="0"/>
                <w:numId w:val="6"/>
              </w:numPr>
              <w:tabs>
                <w:tab w:val="left" w:pos="855"/>
              </w:tabs>
              <w:ind w:right="148"/>
              <w:rPr>
                <w:rFonts w:ascii="Wingdings" w:hAnsi="Wingdings"/>
              </w:rPr>
            </w:pPr>
            <w:r>
              <w:rPr>
                <w:sz w:val="24"/>
              </w:rPr>
              <w:t>understanding instructions and task requirements b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ing visual timetables and prompt cards with pictures a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mind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steps need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plete the task;</w:t>
            </w:r>
          </w:p>
          <w:p w14:paraId="25CC522A" w14:textId="77777777" w:rsidR="004D1158" w:rsidRDefault="00C21158">
            <w:pPr>
              <w:pStyle w:val="TableParagraph"/>
              <w:numPr>
                <w:ilvl w:val="0"/>
                <w:numId w:val="6"/>
              </w:numPr>
              <w:tabs>
                <w:tab w:val="left" w:pos="855"/>
              </w:tabs>
              <w:ind w:right="1038"/>
              <w:rPr>
                <w:rFonts w:ascii="Wingdings" w:hAnsi="Wingdings"/>
              </w:rPr>
            </w:pPr>
            <w:r>
              <w:rPr>
                <w:sz w:val="24"/>
              </w:rPr>
              <w:t>Provide a word bank, with key vocabulary for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pic/are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ied;</w:t>
            </w:r>
          </w:p>
          <w:p w14:paraId="25CC522B" w14:textId="77777777" w:rsidR="004D1158" w:rsidRDefault="00C21158">
            <w:pPr>
              <w:pStyle w:val="TableParagraph"/>
              <w:numPr>
                <w:ilvl w:val="0"/>
                <w:numId w:val="6"/>
              </w:numPr>
              <w:tabs>
                <w:tab w:val="left" w:pos="855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k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d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ictures/symbo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</w:p>
          <w:p w14:paraId="25CC522C" w14:textId="77777777" w:rsidR="004D1158" w:rsidRDefault="00C21158">
            <w:pPr>
              <w:pStyle w:val="TableParagraph"/>
              <w:spacing w:line="294" w:lineRule="exact"/>
              <w:ind w:left="854"/>
              <w:rPr>
                <w:sz w:val="24"/>
              </w:rPr>
            </w:pPr>
            <w:r>
              <w:rPr>
                <w:sz w:val="24"/>
              </w:rPr>
              <w:t>child’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mory;</w:t>
            </w:r>
          </w:p>
          <w:p w14:paraId="25CC522D" w14:textId="77777777" w:rsidR="004D1158" w:rsidRDefault="00C21158">
            <w:pPr>
              <w:pStyle w:val="TableParagraph"/>
              <w:numPr>
                <w:ilvl w:val="0"/>
                <w:numId w:val="6"/>
              </w:numPr>
              <w:tabs>
                <w:tab w:val="left" w:pos="855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ra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help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ork;</w:t>
            </w:r>
          </w:p>
          <w:p w14:paraId="25CC522E" w14:textId="77777777" w:rsidR="004D1158" w:rsidRDefault="00C21158">
            <w:pPr>
              <w:pStyle w:val="TableParagraph"/>
              <w:numPr>
                <w:ilvl w:val="0"/>
                <w:numId w:val="6"/>
              </w:numPr>
              <w:tabs>
                <w:tab w:val="left" w:pos="855"/>
              </w:tabs>
              <w:spacing w:line="292" w:lineRule="exact"/>
              <w:ind w:right="185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 xml:space="preserve">Keep </w:t>
            </w:r>
            <w:proofErr w:type="spellStart"/>
            <w:r>
              <w:rPr>
                <w:sz w:val="24"/>
              </w:rPr>
              <w:t>Powerpoint</w:t>
            </w:r>
            <w:proofErr w:type="spellEnd"/>
            <w:r>
              <w:rPr>
                <w:sz w:val="24"/>
              </w:rPr>
              <w:t xml:space="preserve"> slides simple and uncluttered. Highligh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key information.</w:t>
            </w:r>
          </w:p>
        </w:tc>
      </w:tr>
      <w:tr w:rsidR="004D1158" w14:paraId="25CC5239" w14:textId="77777777">
        <w:trPr>
          <w:trHeight w:val="2961"/>
        </w:trPr>
        <w:tc>
          <w:tcPr>
            <w:tcW w:w="2830" w:type="dxa"/>
          </w:tcPr>
          <w:p w14:paraId="25CC5230" w14:textId="77777777" w:rsidR="004D1158" w:rsidRDefault="004D1158">
            <w:pPr>
              <w:pStyle w:val="TableParagraph"/>
              <w:ind w:left="0"/>
              <w:rPr>
                <w:b/>
                <w:sz w:val="28"/>
              </w:rPr>
            </w:pPr>
          </w:p>
          <w:p w14:paraId="25CC5231" w14:textId="77777777" w:rsidR="004D1158" w:rsidRDefault="004D1158">
            <w:pPr>
              <w:pStyle w:val="TableParagraph"/>
              <w:spacing w:before="9"/>
              <w:ind w:left="0"/>
              <w:rPr>
                <w:b/>
                <w:sz w:val="32"/>
              </w:rPr>
            </w:pPr>
          </w:p>
          <w:p w14:paraId="25CC5232" w14:textId="77777777" w:rsidR="004D1158" w:rsidRDefault="00C21158">
            <w:pPr>
              <w:pStyle w:val="TableParagraph"/>
              <w:ind w:left="909" w:right="492" w:firstLine="28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Speech,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anguage</w:t>
            </w:r>
            <w:r>
              <w:rPr>
                <w:b/>
                <w:color w:val="4471C4"/>
                <w:spacing w:val="-13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&amp;</w:t>
            </w:r>
          </w:p>
          <w:p w14:paraId="25CC5233" w14:textId="77777777" w:rsidR="004D1158" w:rsidRDefault="00C21158">
            <w:pPr>
              <w:pStyle w:val="TableParagraph"/>
              <w:ind w:left="1039" w:right="393" w:hanging="50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mmunication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Needs</w:t>
            </w:r>
          </w:p>
        </w:tc>
        <w:tc>
          <w:tcPr>
            <w:tcW w:w="7629" w:type="dxa"/>
          </w:tcPr>
          <w:p w14:paraId="25CC5234" w14:textId="77777777" w:rsidR="004D1158" w:rsidRDefault="00C21158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419"/>
              <w:rPr>
                <w:rFonts w:ascii="Wingdings" w:hAnsi="Wingdings"/>
              </w:rPr>
            </w:pP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epar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dap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or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n-fic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x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n underst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t</w:t>
            </w:r>
          </w:p>
          <w:p w14:paraId="25CC5235" w14:textId="77777777" w:rsidR="004D1158" w:rsidRDefault="00C21158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spacing w:line="291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lo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‘talk’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pportunities s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deas</w:t>
            </w:r>
          </w:p>
          <w:p w14:paraId="25CC5236" w14:textId="77777777" w:rsidR="004D1158" w:rsidRDefault="00C21158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1055"/>
              <w:rPr>
                <w:rFonts w:ascii="Wingdings" w:hAnsi="Wingdings"/>
              </w:rPr>
            </w:pPr>
            <w:r>
              <w:rPr>
                <w:sz w:val="24"/>
              </w:rPr>
              <w:t>can be generated, prior to beginning writ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signs, symbols and visual timetables to suppor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munication;</w:t>
            </w:r>
          </w:p>
          <w:p w14:paraId="25CC5237" w14:textId="77777777" w:rsidR="004D1158" w:rsidRDefault="00C21158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636"/>
              <w:rPr>
                <w:rFonts w:ascii="Wingdings" w:hAnsi="Wingdings"/>
              </w:rPr>
            </w:pPr>
            <w:r>
              <w:rPr>
                <w:sz w:val="24"/>
              </w:rPr>
              <w:t>U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play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objec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ictures)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sed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pport understanding;</w:t>
            </w:r>
          </w:p>
          <w:p w14:paraId="25CC5238" w14:textId="77777777" w:rsidR="004D1158" w:rsidRDefault="00C21158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548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 xml:space="preserve">Provide a visual guide to the lesson, </w:t>
            </w:r>
            <w:proofErr w:type="spellStart"/>
            <w:r>
              <w:rPr>
                <w:sz w:val="24"/>
              </w:rPr>
              <w:t>eg</w:t>
            </w:r>
            <w:proofErr w:type="spellEnd"/>
            <w:r>
              <w:rPr>
                <w:sz w:val="24"/>
              </w:rPr>
              <w:t xml:space="preserve"> a check list, o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ictur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i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nderstanding.</w:t>
            </w:r>
          </w:p>
        </w:tc>
      </w:tr>
      <w:tr w:rsidR="004D1158" w14:paraId="25CC523E" w14:textId="77777777">
        <w:trPr>
          <w:trHeight w:val="1178"/>
        </w:trPr>
        <w:tc>
          <w:tcPr>
            <w:tcW w:w="2830" w:type="dxa"/>
          </w:tcPr>
          <w:p w14:paraId="25CC523A" w14:textId="77777777" w:rsidR="004D1158" w:rsidRDefault="004D1158">
            <w:pPr>
              <w:pStyle w:val="TableParagraph"/>
              <w:spacing w:before="1"/>
              <w:ind w:left="0"/>
              <w:rPr>
                <w:b/>
                <w:sz w:val="24"/>
              </w:rPr>
            </w:pPr>
          </w:p>
          <w:p w14:paraId="25CC523B" w14:textId="77777777" w:rsidR="004D1158" w:rsidRDefault="00C21158">
            <w:pPr>
              <w:pStyle w:val="TableParagraph"/>
              <w:ind w:left="931" w:right="692" w:firstLine="1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urette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yndrome</w:t>
            </w:r>
          </w:p>
        </w:tc>
        <w:tc>
          <w:tcPr>
            <w:tcW w:w="7629" w:type="dxa"/>
          </w:tcPr>
          <w:p w14:paraId="25CC523C" w14:textId="77777777" w:rsidR="004D1158" w:rsidRDefault="00C21158">
            <w:pPr>
              <w:pStyle w:val="TableParagraph"/>
              <w:numPr>
                <w:ilvl w:val="0"/>
                <w:numId w:val="4"/>
              </w:numPr>
              <w:tabs>
                <w:tab w:val="left" w:pos="855"/>
              </w:tabs>
              <w:ind w:right="303"/>
              <w:rPr>
                <w:rFonts w:ascii="Wingdings" w:hAnsi="Wingdings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s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leme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clud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ie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o aid attention</w:t>
            </w:r>
          </w:p>
          <w:p w14:paraId="25CC523D" w14:textId="77777777" w:rsidR="004D1158" w:rsidRDefault="00C21158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spacing w:line="294" w:lineRule="exact"/>
              <w:ind w:left="828" w:right="110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Be aware that a piece of writing may not be fully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ompleted</w:t>
            </w:r>
          </w:p>
        </w:tc>
      </w:tr>
      <w:tr w:rsidR="004D1158" w14:paraId="25CC5245" w14:textId="77777777">
        <w:trPr>
          <w:trHeight w:val="1763"/>
        </w:trPr>
        <w:tc>
          <w:tcPr>
            <w:tcW w:w="2830" w:type="dxa"/>
          </w:tcPr>
          <w:p w14:paraId="25CC523F" w14:textId="77777777" w:rsidR="004D1158" w:rsidRDefault="004D1158">
            <w:pPr>
              <w:pStyle w:val="TableParagraph"/>
              <w:spacing w:before="1"/>
              <w:ind w:left="0"/>
              <w:rPr>
                <w:b/>
                <w:sz w:val="36"/>
              </w:rPr>
            </w:pPr>
          </w:p>
          <w:p w14:paraId="25CC5240" w14:textId="77777777" w:rsidR="004D1158" w:rsidRDefault="00C21158">
            <w:pPr>
              <w:pStyle w:val="TableParagraph"/>
              <w:ind w:left="984" w:right="489" w:hanging="142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Experience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Trauma</w:t>
            </w:r>
          </w:p>
        </w:tc>
        <w:tc>
          <w:tcPr>
            <w:tcW w:w="7629" w:type="dxa"/>
          </w:tcPr>
          <w:p w14:paraId="25CC5241" w14:textId="77777777" w:rsidR="004D1158" w:rsidRDefault="00C21158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pa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‘wal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way’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m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</w:p>
          <w:p w14:paraId="25CC5242" w14:textId="77777777" w:rsidR="004D1158" w:rsidRDefault="00C21158">
            <w:pPr>
              <w:pStyle w:val="TableParagraph"/>
              <w:spacing w:line="293" w:lineRule="exact"/>
              <w:rPr>
                <w:sz w:val="24"/>
              </w:rPr>
            </w:pPr>
            <w:r>
              <w:rPr>
                <w:sz w:val="24"/>
              </w:rPr>
              <w:t>stori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i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mor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&amp; negat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motions</w:t>
            </w:r>
          </w:p>
          <w:p w14:paraId="25CC5243" w14:textId="77777777" w:rsidR="004D1158" w:rsidRDefault="00C21158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ind w:right="329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he PACE approach should be used, using playfulnes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ceptanc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uriosi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mpath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nderstand</w:t>
            </w:r>
          </w:p>
          <w:p w14:paraId="25CC5244" w14:textId="77777777" w:rsidR="004D1158" w:rsidRDefault="00C21158">
            <w:pPr>
              <w:pStyle w:val="TableParagraph"/>
              <w:spacing w:line="292" w:lineRule="exact"/>
              <w:rPr>
                <w:sz w:val="24"/>
              </w:rPr>
            </w:pPr>
            <w:r>
              <w:rPr>
                <w:sz w:val="24"/>
              </w:rPr>
              <w:t>emo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haviour.</w:t>
            </w:r>
            <w:r>
              <w:rPr>
                <w:spacing w:val="6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la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dapted/differentiated 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clu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s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lements</w:t>
            </w:r>
          </w:p>
        </w:tc>
      </w:tr>
      <w:tr w:rsidR="004D1158" w14:paraId="25CC5248" w14:textId="77777777">
        <w:trPr>
          <w:trHeight w:val="590"/>
        </w:trPr>
        <w:tc>
          <w:tcPr>
            <w:tcW w:w="2830" w:type="dxa"/>
          </w:tcPr>
          <w:p w14:paraId="25CC5246" w14:textId="77777777" w:rsidR="004D1158" w:rsidRDefault="00C21158">
            <w:pPr>
              <w:pStyle w:val="TableParagraph"/>
              <w:spacing w:line="290" w:lineRule="atLeast"/>
              <w:ind w:left="744" w:right="716" w:firstLine="32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Visual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25CC5247" w14:textId="77777777" w:rsidR="004D1158" w:rsidRDefault="00C21158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spacing w:line="290" w:lineRule="atLeast"/>
              <w:ind w:right="259"/>
              <w:rPr>
                <w:sz w:val="24"/>
              </w:rPr>
            </w:pPr>
            <w:r>
              <w:rPr>
                <w:sz w:val="24"/>
              </w:rPr>
              <w:t>Provide thicker pencil/pen that to make it easier to rea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ow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</w:p>
        </w:tc>
      </w:tr>
    </w:tbl>
    <w:p w14:paraId="25CC5249" w14:textId="77777777" w:rsidR="004D1158" w:rsidRDefault="004D1158">
      <w:pPr>
        <w:spacing w:line="290" w:lineRule="atLeast"/>
        <w:rPr>
          <w:sz w:val="24"/>
        </w:rPr>
        <w:sectPr w:rsidR="004D1158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4D1158" w14:paraId="25CC524E" w14:textId="77777777">
        <w:trPr>
          <w:trHeight w:val="2354"/>
        </w:trPr>
        <w:tc>
          <w:tcPr>
            <w:tcW w:w="2830" w:type="dxa"/>
          </w:tcPr>
          <w:p w14:paraId="25CC524A" w14:textId="77777777" w:rsidR="004D1158" w:rsidRDefault="004D1158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7629" w:type="dxa"/>
          </w:tcPr>
          <w:p w14:paraId="25CC524B" w14:textId="77777777" w:rsidR="004D1158" w:rsidRDefault="00C21158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367"/>
              <w:rPr>
                <w:rFonts w:ascii="Wingdings" w:hAnsi="Wingdings"/>
              </w:rPr>
            </w:pPr>
            <w:r>
              <w:rPr>
                <w:sz w:val="24"/>
              </w:rPr>
              <w:t>Ensure that ‘displayed’ texts (stories/vocabulary/tex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ps)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nlarg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asi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isi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ywhe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</w:p>
          <w:p w14:paraId="25CC524C" w14:textId="77777777" w:rsidR="004D1158" w:rsidRDefault="00C21158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before="1"/>
              <w:ind w:right="470"/>
              <w:rPr>
                <w:rFonts w:ascii="Wingdings" w:hAnsi="Wingdings"/>
              </w:rPr>
            </w:pPr>
            <w:r>
              <w:rPr>
                <w:sz w:val="24"/>
              </w:rPr>
              <w:t>Allow the child to take a break from their work, as 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abl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isual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cus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hort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eriod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me 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eve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tigue;</w:t>
            </w:r>
          </w:p>
          <w:p w14:paraId="25CC524D" w14:textId="77777777" w:rsidR="004D1158" w:rsidRDefault="00C21158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line="296" w:lineRule="exact"/>
              <w:ind w:right="386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ll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isual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xplo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ateri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plet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isual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alleng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sks;</w:t>
            </w:r>
          </w:p>
        </w:tc>
      </w:tr>
    </w:tbl>
    <w:p w14:paraId="25CC524F" w14:textId="77777777" w:rsidR="00C21158" w:rsidRDefault="00C21158"/>
    <w:sectPr w:rsidR="00C21158">
      <w:type w:val="continuous"/>
      <w:pgSz w:w="11910" w:h="16840"/>
      <w:pgMar w:top="70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F6A4E"/>
    <w:multiLevelType w:val="hybridMultilevel"/>
    <w:tmpl w:val="F9F6FC7E"/>
    <w:lvl w:ilvl="0" w:tplc="1EB0966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3982789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CC4B3B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6C741E3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4D64867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B6A0C2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D93A45E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2A4E4F1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9B3A6A8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18842D7B"/>
    <w:multiLevelType w:val="hybridMultilevel"/>
    <w:tmpl w:val="04021D0A"/>
    <w:lvl w:ilvl="0" w:tplc="8E3048E6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3652600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73086A1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EB3AA53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6A2A3E5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277AC66A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6C766FD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9DBCCB4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85C2039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1AEA3459"/>
    <w:multiLevelType w:val="hybridMultilevel"/>
    <w:tmpl w:val="EF8A4048"/>
    <w:lvl w:ilvl="0" w:tplc="642C406A">
      <w:numFmt w:val="bullet"/>
      <w:lvlText w:val=""/>
      <w:lvlJc w:val="left"/>
      <w:pPr>
        <w:ind w:left="854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A7A05988">
      <w:numFmt w:val="bullet"/>
      <w:lvlText w:val="•"/>
      <w:lvlJc w:val="left"/>
      <w:pPr>
        <w:ind w:left="1535" w:hanging="360"/>
      </w:pPr>
      <w:rPr>
        <w:rFonts w:hint="default"/>
        <w:lang w:val="en-GB" w:eastAsia="en-US" w:bidi="ar-SA"/>
      </w:rPr>
    </w:lvl>
    <w:lvl w:ilvl="2" w:tplc="509CF8D4">
      <w:numFmt w:val="bullet"/>
      <w:lvlText w:val="•"/>
      <w:lvlJc w:val="left"/>
      <w:pPr>
        <w:ind w:left="2211" w:hanging="360"/>
      </w:pPr>
      <w:rPr>
        <w:rFonts w:hint="default"/>
        <w:lang w:val="en-GB" w:eastAsia="en-US" w:bidi="ar-SA"/>
      </w:rPr>
    </w:lvl>
    <w:lvl w:ilvl="3" w:tplc="8D0224B2">
      <w:numFmt w:val="bullet"/>
      <w:lvlText w:val="•"/>
      <w:lvlJc w:val="left"/>
      <w:pPr>
        <w:ind w:left="2887" w:hanging="360"/>
      </w:pPr>
      <w:rPr>
        <w:rFonts w:hint="default"/>
        <w:lang w:val="en-GB" w:eastAsia="en-US" w:bidi="ar-SA"/>
      </w:rPr>
    </w:lvl>
    <w:lvl w:ilvl="4" w:tplc="45682E18">
      <w:numFmt w:val="bullet"/>
      <w:lvlText w:val="•"/>
      <w:lvlJc w:val="left"/>
      <w:pPr>
        <w:ind w:left="3563" w:hanging="360"/>
      </w:pPr>
      <w:rPr>
        <w:rFonts w:hint="default"/>
        <w:lang w:val="en-GB" w:eastAsia="en-US" w:bidi="ar-SA"/>
      </w:rPr>
    </w:lvl>
    <w:lvl w:ilvl="5" w:tplc="C194F5D4">
      <w:numFmt w:val="bullet"/>
      <w:lvlText w:val="•"/>
      <w:lvlJc w:val="left"/>
      <w:pPr>
        <w:ind w:left="4239" w:hanging="360"/>
      </w:pPr>
      <w:rPr>
        <w:rFonts w:hint="default"/>
        <w:lang w:val="en-GB" w:eastAsia="en-US" w:bidi="ar-SA"/>
      </w:rPr>
    </w:lvl>
    <w:lvl w:ilvl="6" w:tplc="72580F8C">
      <w:numFmt w:val="bullet"/>
      <w:lvlText w:val="•"/>
      <w:lvlJc w:val="left"/>
      <w:pPr>
        <w:ind w:left="4915" w:hanging="360"/>
      </w:pPr>
      <w:rPr>
        <w:rFonts w:hint="default"/>
        <w:lang w:val="en-GB" w:eastAsia="en-US" w:bidi="ar-SA"/>
      </w:rPr>
    </w:lvl>
    <w:lvl w:ilvl="7" w:tplc="A98AAB12">
      <w:numFmt w:val="bullet"/>
      <w:lvlText w:val="•"/>
      <w:lvlJc w:val="left"/>
      <w:pPr>
        <w:ind w:left="5591" w:hanging="360"/>
      </w:pPr>
      <w:rPr>
        <w:rFonts w:hint="default"/>
        <w:lang w:val="en-GB" w:eastAsia="en-US" w:bidi="ar-SA"/>
      </w:rPr>
    </w:lvl>
    <w:lvl w:ilvl="8" w:tplc="61E0600A">
      <w:numFmt w:val="bullet"/>
      <w:lvlText w:val="•"/>
      <w:lvlJc w:val="left"/>
      <w:pPr>
        <w:ind w:left="6267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22AB36E1"/>
    <w:multiLevelType w:val="hybridMultilevel"/>
    <w:tmpl w:val="043CB60C"/>
    <w:lvl w:ilvl="0" w:tplc="8C309CA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0E1810D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65C0D17E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5E1CF2F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EC88D91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5C2A0E70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23FCCFD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8572F7F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82046D2E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2A6C256A"/>
    <w:multiLevelType w:val="hybridMultilevel"/>
    <w:tmpl w:val="09D6D230"/>
    <w:lvl w:ilvl="0" w:tplc="0E08C9A0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9EC218A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B9D81EE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D4DEDB7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9828BB8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BEC652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A0BE29A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7448912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C616DF5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37685465"/>
    <w:multiLevelType w:val="hybridMultilevel"/>
    <w:tmpl w:val="B78618C6"/>
    <w:lvl w:ilvl="0" w:tplc="B8087F82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05085AF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602E21E2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4606C1AA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42D0B23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747E865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35CEAEC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9006D61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A96C1D3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53163C2F"/>
    <w:multiLevelType w:val="hybridMultilevel"/>
    <w:tmpl w:val="09F09388"/>
    <w:lvl w:ilvl="0" w:tplc="4498EEC6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BDC8392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746A76B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3B88590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B20878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3B4639D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9E06FC7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8F1A74F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85A442C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5D4976C8"/>
    <w:multiLevelType w:val="hybridMultilevel"/>
    <w:tmpl w:val="63CABBF8"/>
    <w:lvl w:ilvl="0" w:tplc="C4964542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8B8E6C1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DA6958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4FF6FE7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0DE44DB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C3E0214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B486F3D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132FC0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404849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8" w15:restartNumberingAfterBreak="0">
    <w:nsid w:val="60002DDD"/>
    <w:multiLevelType w:val="hybridMultilevel"/>
    <w:tmpl w:val="49CC75EA"/>
    <w:lvl w:ilvl="0" w:tplc="0C92B732">
      <w:numFmt w:val="bullet"/>
      <w:lvlText w:val=""/>
      <w:lvlJc w:val="left"/>
      <w:pPr>
        <w:ind w:left="854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809414D8">
      <w:numFmt w:val="bullet"/>
      <w:lvlText w:val="•"/>
      <w:lvlJc w:val="left"/>
      <w:pPr>
        <w:ind w:left="1535" w:hanging="360"/>
      </w:pPr>
      <w:rPr>
        <w:rFonts w:hint="default"/>
        <w:lang w:val="en-GB" w:eastAsia="en-US" w:bidi="ar-SA"/>
      </w:rPr>
    </w:lvl>
    <w:lvl w:ilvl="2" w:tplc="238287F6">
      <w:numFmt w:val="bullet"/>
      <w:lvlText w:val="•"/>
      <w:lvlJc w:val="left"/>
      <w:pPr>
        <w:ind w:left="2211" w:hanging="360"/>
      </w:pPr>
      <w:rPr>
        <w:rFonts w:hint="default"/>
        <w:lang w:val="en-GB" w:eastAsia="en-US" w:bidi="ar-SA"/>
      </w:rPr>
    </w:lvl>
    <w:lvl w:ilvl="3" w:tplc="93C68F86">
      <w:numFmt w:val="bullet"/>
      <w:lvlText w:val="•"/>
      <w:lvlJc w:val="left"/>
      <w:pPr>
        <w:ind w:left="2887" w:hanging="360"/>
      </w:pPr>
      <w:rPr>
        <w:rFonts w:hint="default"/>
        <w:lang w:val="en-GB" w:eastAsia="en-US" w:bidi="ar-SA"/>
      </w:rPr>
    </w:lvl>
    <w:lvl w:ilvl="4" w:tplc="A3FEC302">
      <w:numFmt w:val="bullet"/>
      <w:lvlText w:val="•"/>
      <w:lvlJc w:val="left"/>
      <w:pPr>
        <w:ind w:left="3563" w:hanging="360"/>
      </w:pPr>
      <w:rPr>
        <w:rFonts w:hint="default"/>
        <w:lang w:val="en-GB" w:eastAsia="en-US" w:bidi="ar-SA"/>
      </w:rPr>
    </w:lvl>
    <w:lvl w:ilvl="5" w:tplc="DE2034EA">
      <w:numFmt w:val="bullet"/>
      <w:lvlText w:val="•"/>
      <w:lvlJc w:val="left"/>
      <w:pPr>
        <w:ind w:left="4239" w:hanging="360"/>
      </w:pPr>
      <w:rPr>
        <w:rFonts w:hint="default"/>
        <w:lang w:val="en-GB" w:eastAsia="en-US" w:bidi="ar-SA"/>
      </w:rPr>
    </w:lvl>
    <w:lvl w:ilvl="6" w:tplc="7C3227F6">
      <w:numFmt w:val="bullet"/>
      <w:lvlText w:val="•"/>
      <w:lvlJc w:val="left"/>
      <w:pPr>
        <w:ind w:left="4915" w:hanging="360"/>
      </w:pPr>
      <w:rPr>
        <w:rFonts w:hint="default"/>
        <w:lang w:val="en-GB" w:eastAsia="en-US" w:bidi="ar-SA"/>
      </w:rPr>
    </w:lvl>
    <w:lvl w:ilvl="7" w:tplc="5F0E01AC">
      <w:numFmt w:val="bullet"/>
      <w:lvlText w:val="•"/>
      <w:lvlJc w:val="left"/>
      <w:pPr>
        <w:ind w:left="5591" w:hanging="360"/>
      </w:pPr>
      <w:rPr>
        <w:rFonts w:hint="default"/>
        <w:lang w:val="en-GB" w:eastAsia="en-US" w:bidi="ar-SA"/>
      </w:rPr>
    </w:lvl>
    <w:lvl w:ilvl="8" w:tplc="79AAEB2C">
      <w:numFmt w:val="bullet"/>
      <w:lvlText w:val="•"/>
      <w:lvlJc w:val="left"/>
      <w:pPr>
        <w:ind w:left="6267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6563629E"/>
    <w:multiLevelType w:val="hybridMultilevel"/>
    <w:tmpl w:val="0936BE1A"/>
    <w:lvl w:ilvl="0" w:tplc="7A72E366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5B0A034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41C0B2D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55B6BDD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954020A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143C858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304532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D864090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30E417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0" w15:restartNumberingAfterBreak="0">
    <w:nsid w:val="73863973"/>
    <w:multiLevelType w:val="hybridMultilevel"/>
    <w:tmpl w:val="58F8AFF2"/>
    <w:lvl w:ilvl="0" w:tplc="4BC41CF0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A8A674A4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3B5A6B0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57E441A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33C8CD7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7996016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34B2193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D330737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2A7AD7DE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1" w15:restartNumberingAfterBreak="0">
    <w:nsid w:val="73B70A58"/>
    <w:multiLevelType w:val="hybridMultilevel"/>
    <w:tmpl w:val="1EC24B80"/>
    <w:lvl w:ilvl="0" w:tplc="BF049168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C2A4A510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DD7C923E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DDFA599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3EC10E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C5027FB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8B41F4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47585CF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D36C7C2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2" w15:restartNumberingAfterBreak="0">
    <w:nsid w:val="746772D6"/>
    <w:multiLevelType w:val="hybridMultilevel"/>
    <w:tmpl w:val="BBF0927E"/>
    <w:lvl w:ilvl="0" w:tplc="4F666DF6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FA8A31E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ED8A6F8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A00209E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7000145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FEC24D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52BA058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7B62D84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322AFAD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3" w15:restartNumberingAfterBreak="0">
    <w:nsid w:val="78356D7B"/>
    <w:multiLevelType w:val="hybridMultilevel"/>
    <w:tmpl w:val="AA922746"/>
    <w:lvl w:ilvl="0" w:tplc="2B40B5D4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0D82810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83FCC85C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ED9E466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8266F7C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8B0E1DF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695C7AC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949C909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A84AC25E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num w:numId="1">
    <w:abstractNumId w:val="4"/>
  </w:num>
  <w:num w:numId="2">
    <w:abstractNumId w:val="10"/>
  </w:num>
  <w:num w:numId="3">
    <w:abstractNumId w:val="12"/>
  </w:num>
  <w:num w:numId="4">
    <w:abstractNumId w:val="8"/>
  </w:num>
  <w:num w:numId="5">
    <w:abstractNumId w:val="7"/>
  </w:num>
  <w:num w:numId="6">
    <w:abstractNumId w:val="2"/>
  </w:num>
  <w:num w:numId="7">
    <w:abstractNumId w:val="13"/>
  </w:num>
  <w:num w:numId="8">
    <w:abstractNumId w:val="0"/>
  </w:num>
  <w:num w:numId="9">
    <w:abstractNumId w:val="6"/>
  </w:num>
  <w:num w:numId="10">
    <w:abstractNumId w:val="9"/>
  </w:num>
  <w:num w:numId="11">
    <w:abstractNumId w:val="5"/>
  </w:num>
  <w:num w:numId="12">
    <w:abstractNumId w:val="1"/>
  </w:num>
  <w:num w:numId="13">
    <w:abstractNumId w:val="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sTQwNrY0NjM3MzVR0lEKTi0uzszPAykwrAUAqrdYrCwAAAA="/>
  </w:docVars>
  <w:rsids>
    <w:rsidRoot w:val="004D1158"/>
    <w:rsid w:val="003250B0"/>
    <w:rsid w:val="004D1158"/>
    <w:rsid w:val="00677708"/>
    <w:rsid w:val="007C57E6"/>
    <w:rsid w:val="00C21158"/>
    <w:rsid w:val="00F52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C51D9"/>
  <w15:docId w15:val="{A6896BD8-3E0B-4415-9180-03A078B1A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8"/>
    </w:pPr>
  </w:style>
  <w:style w:type="paragraph" w:styleId="Title">
    <w:name w:val="Title"/>
    <w:basedOn w:val="Normal"/>
    <w:link w:val="TitleChar"/>
    <w:uiPriority w:val="10"/>
    <w:qFormat/>
    <w:rsid w:val="007C57E6"/>
    <w:pPr>
      <w:ind w:left="397"/>
    </w:pPr>
    <w:rPr>
      <w:rFonts w:ascii="Calibri" w:eastAsia="Calibri" w:hAnsi="Calibri" w:cs="Calibri"/>
      <w:b/>
      <w:bC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C57E6"/>
    <w:rPr>
      <w:rFonts w:ascii="Calibri" w:eastAsia="Calibri" w:hAnsi="Calibri" w:cs="Calibri"/>
      <w:b/>
      <w:bCs/>
      <w:sz w:val="52"/>
      <w:szCs w:val="5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9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41</Words>
  <Characters>4224</Characters>
  <Application>Microsoft Office Word</Application>
  <DocSecurity>0</DocSecurity>
  <Lines>35</Lines>
  <Paragraphs>9</Paragraphs>
  <ScaleCrop>false</ScaleCrop>
  <Company/>
  <LinksUpToDate>false</LinksUpToDate>
  <CharactersWithSpaces>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Moscato</dc:creator>
  <cp:lastModifiedBy>Wigham Richard</cp:lastModifiedBy>
  <cp:revision>4</cp:revision>
  <dcterms:created xsi:type="dcterms:W3CDTF">2021-12-30T15:26:00Z</dcterms:created>
  <dcterms:modified xsi:type="dcterms:W3CDTF">2022-01-06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2-30T00:00:00Z</vt:filetime>
  </property>
</Properties>
</file>